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920910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b701a42-29a8-4ead-8381-090bfad0cb9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2:47:12Z</dcterms:created>
  <dcterms:modified xsi:type="dcterms:W3CDTF">2023-07-28T12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